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96A8A" w14:textId="77777777" w:rsidR="005E6E3B" w:rsidRPr="005E6E3B" w:rsidRDefault="005E6E3B" w:rsidP="00B1460E">
      <w:pPr>
        <w:spacing w:beforeLines="50" w:before="120" w:after="0"/>
        <w:jc w:val="center"/>
        <w:rPr>
          <w:rFonts w:ascii="Times New Roman" w:hAnsi="Times New Roman" w:cs="Times New Roman"/>
          <w:sz w:val="44"/>
          <w:szCs w:val="28"/>
        </w:rPr>
      </w:pPr>
      <w:r w:rsidRPr="005E6E3B">
        <w:rPr>
          <w:rFonts w:ascii="Times New Roman" w:hAnsi="Times New Roman" w:cs="Times New Roman"/>
          <w:sz w:val="44"/>
          <w:szCs w:val="28"/>
        </w:rPr>
        <w:t>Graduation Project Approval Form</w:t>
      </w:r>
    </w:p>
    <w:p w14:paraId="7A68E840" w14:textId="77777777" w:rsidR="005E6E3B" w:rsidRPr="005E6E3B" w:rsidRDefault="005E6E3B" w:rsidP="00B1460E">
      <w:pPr>
        <w:spacing w:beforeLines="50" w:before="120" w:after="0"/>
        <w:jc w:val="center"/>
        <w:rPr>
          <w:rFonts w:ascii="Times New Roman" w:hAnsi="Times New Roman" w:cs="Times New Roman"/>
          <w:szCs w:val="28"/>
        </w:rPr>
      </w:pPr>
      <w:r w:rsidRPr="005E6E3B">
        <w:rPr>
          <w:rFonts w:ascii="Times New Roman" w:hAnsi="Times New Roman" w:cs="Times New Roman"/>
          <w:szCs w:val="28"/>
        </w:rPr>
        <w:t>Department of International Affairs</w:t>
      </w:r>
    </w:p>
    <w:p w14:paraId="25A2E154" w14:textId="77777777" w:rsidR="005E6E3B" w:rsidRDefault="005E6E3B" w:rsidP="00B1460E">
      <w:pPr>
        <w:spacing w:beforeLines="50" w:before="120" w:after="0"/>
        <w:jc w:val="center"/>
        <w:rPr>
          <w:rFonts w:ascii="Times New Roman" w:hAnsi="Times New Roman" w:cs="Times New Roman"/>
          <w:szCs w:val="28"/>
        </w:rPr>
      </w:pPr>
      <w:r w:rsidRPr="005E6E3B">
        <w:rPr>
          <w:rFonts w:ascii="Times New Roman" w:hAnsi="Times New Roman" w:cs="Times New Roman"/>
          <w:szCs w:val="28"/>
        </w:rPr>
        <w:t>Wenzao Ursuline University of Languages</w:t>
      </w:r>
    </w:p>
    <w:p w14:paraId="74AB1394" w14:textId="1B810FE8" w:rsidR="00B1460E" w:rsidRPr="005E6E3B" w:rsidRDefault="00B1460E" w:rsidP="00B1460E">
      <w:pPr>
        <w:spacing w:beforeLines="50" w:before="120" w:after="0"/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Class 20</w:t>
      </w:r>
      <w:r w:rsidR="005D29F0">
        <w:rPr>
          <w:rFonts w:ascii="Times New Roman" w:hAnsi="Times New Roman" w:cs="Times New Roman"/>
          <w:szCs w:val="28"/>
        </w:rPr>
        <w:t>22</w:t>
      </w:r>
    </w:p>
    <w:p w14:paraId="621AFA37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FFE0E16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Student</w:t>
      </w:r>
      <w:r>
        <w:rPr>
          <w:rFonts w:ascii="Times New Roman" w:hAnsi="Times New Roman" w:cs="Times New Roman"/>
          <w:sz w:val="28"/>
          <w:szCs w:val="28"/>
        </w:rPr>
        <w:t>: ____________________</w:t>
      </w:r>
    </w:p>
    <w:p w14:paraId="106F305F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School ID</w:t>
      </w:r>
      <w:r>
        <w:rPr>
          <w:rFonts w:ascii="Times New Roman" w:hAnsi="Times New Roman" w:cs="Times New Roman"/>
          <w:sz w:val="28"/>
          <w:szCs w:val="28"/>
        </w:rPr>
        <w:t>: __________________</w:t>
      </w:r>
      <w:r w:rsidRPr="005E6E3B">
        <w:rPr>
          <w:rFonts w:ascii="Times New Roman" w:hAnsi="Times New Roman" w:cs="Times New Roman"/>
          <w:sz w:val="28"/>
          <w:szCs w:val="28"/>
        </w:rPr>
        <w:t xml:space="preserve">  </w:t>
      </w:r>
      <w:r w:rsidRPr="005E6E3B"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14:paraId="149F5FD7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</w:p>
    <w:p w14:paraId="412C7ED7" w14:textId="77777777" w:rsidR="005E6E3B" w:rsidRDefault="005E6E3B" w:rsidP="00B1460E">
      <w:pPr>
        <w:spacing w:beforeLines="50" w:before="120" w:after="0"/>
        <w:rPr>
          <w:rFonts w:ascii="Times New Roman" w:eastAsiaTheme="minorEastAsia" w:hAnsi="Times New Roman" w:cs="Times New Roman"/>
          <w:sz w:val="28"/>
          <w:szCs w:val="28"/>
        </w:rPr>
      </w:pPr>
      <w:r w:rsidRPr="005E6E3B">
        <w:rPr>
          <w:rFonts w:ascii="Times New Roman" w:eastAsiaTheme="minorEastAsia" w:hAnsi="Times New Roman" w:cs="Times New Roman"/>
          <w:sz w:val="28"/>
          <w:szCs w:val="28"/>
        </w:rPr>
        <w:t xml:space="preserve">Title of the GP: </w:t>
      </w:r>
    </w:p>
    <w:p w14:paraId="630ADFBC" w14:textId="77777777" w:rsidR="005E6E3B" w:rsidRPr="005E6E3B" w:rsidRDefault="005E6E3B" w:rsidP="00B1460E">
      <w:pPr>
        <w:spacing w:beforeLines="50" w:before="120" w:after="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__________________________________________________________________________________________________________________________</w:t>
      </w:r>
    </w:p>
    <w:p w14:paraId="33362323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</w:p>
    <w:p w14:paraId="3EEEC883" w14:textId="77777777" w:rsid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 xml:space="preserve">Type of </w:t>
      </w:r>
      <w:r w:rsidR="00B1460E">
        <w:rPr>
          <w:rFonts w:ascii="Times New Roman" w:hAnsi="Times New Roman" w:cs="Times New Roman"/>
          <w:sz w:val="28"/>
          <w:szCs w:val="28"/>
        </w:rPr>
        <w:t xml:space="preserve">the </w:t>
      </w:r>
      <w:r w:rsidRPr="005E6E3B">
        <w:rPr>
          <w:rFonts w:ascii="Times New Roman" w:hAnsi="Times New Roman" w:cs="Times New Roman"/>
          <w:sz w:val="28"/>
          <w:szCs w:val="28"/>
        </w:rPr>
        <w:t xml:space="preserve">Graduation Project: </w:t>
      </w:r>
      <w:r w:rsidRPr="005E6E3B">
        <w:rPr>
          <w:rFonts w:ascii="Times New Roman" w:hAnsi="Times New Roman" w:cs="Times New Roman"/>
          <w:sz w:val="28"/>
          <w:szCs w:val="28"/>
        </w:rPr>
        <w:tab/>
      </w:r>
    </w:p>
    <w:p w14:paraId="698F186A" w14:textId="77777777" w:rsidR="005E6E3B" w:rsidRPr="005E6E3B" w:rsidRDefault="005E6E3B" w:rsidP="00B1460E">
      <w:pPr>
        <w:pStyle w:val="a7"/>
        <w:numPr>
          <w:ilvl w:val="0"/>
          <w:numId w:val="1"/>
        </w:numPr>
        <w:spacing w:beforeLines="50" w:before="120" w:after="0"/>
        <w:ind w:leftChars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Senior Paper</w:t>
      </w:r>
    </w:p>
    <w:p w14:paraId="31A877A5" w14:textId="77777777" w:rsidR="005E6E3B" w:rsidRPr="005E6E3B" w:rsidRDefault="005E6E3B" w:rsidP="00B1460E">
      <w:pPr>
        <w:pStyle w:val="a7"/>
        <w:numPr>
          <w:ilvl w:val="0"/>
          <w:numId w:val="1"/>
        </w:numPr>
        <w:spacing w:beforeLines="50" w:before="120" w:after="0"/>
        <w:ind w:leftChars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Senior Project</w:t>
      </w:r>
    </w:p>
    <w:p w14:paraId="2702C651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</w:p>
    <w:p w14:paraId="307ECEF1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Check one:</w:t>
      </w:r>
    </w:p>
    <w:p w14:paraId="0BD5D243" w14:textId="77777777" w:rsidR="005E6E3B" w:rsidRPr="00B1460E" w:rsidRDefault="005E6E3B" w:rsidP="00B1460E">
      <w:pPr>
        <w:pStyle w:val="a7"/>
        <w:numPr>
          <w:ilvl w:val="0"/>
          <w:numId w:val="2"/>
        </w:numPr>
        <w:spacing w:beforeLines="50" w:before="120" w:after="0"/>
        <w:ind w:leftChars="0"/>
        <w:rPr>
          <w:rFonts w:ascii="Times New Roman" w:hAnsi="Times New Roman" w:cs="Times New Roman"/>
          <w:sz w:val="28"/>
          <w:szCs w:val="28"/>
        </w:rPr>
      </w:pPr>
      <w:r w:rsidRPr="00B1460E">
        <w:rPr>
          <w:rFonts w:ascii="Times New Roman" w:hAnsi="Times New Roman" w:cs="Times New Roman"/>
          <w:sz w:val="28"/>
          <w:szCs w:val="28"/>
        </w:rPr>
        <w:t xml:space="preserve">The student’s proposal is ACCEPTABLE. </w:t>
      </w:r>
    </w:p>
    <w:p w14:paraId="24F01E99" w14:textId="77777777" w:rsidR="005E6E3B" w:rsidRPr="00B1460E" w:rsidRDefault="005E6E3B" w:rsidP="00B1460E">
      <w:pPr>
        <w:pStyle w:val="a7"/>
        <w:numPr>
          <w:ilvl w:val="0"/>
          <w:numId w:val="2"/>
        </w:numPr>
        <w:spacing w:beforeLines="50" w:before="120" w:after="0"/>
        <w:ind w:leftChars="0"/>
        <w:rPr>
          <w:rFonts w:ascii="Times New Roman" w:hAnsi="Times New Roman" w:cs="Times New Roman"/>
          <w:sz w:val="28"/>
          <w:szCs w:val="28"/>
        </w:rPr>
      </w:pPr>
      <w:r w:rsidRPr="00B1460E">
        <w:rPr>
          <w:rFonts w:ascii="Times New Roman" w:hAnsi="Times New Roman" w:cs="Times New Roman"/>
          <w:sz w:val="28"/>
          <w:szCs w:val="28"/>
        </w:rPr>
        <w:t xml:space="preserve">The student’s proposal is UNACCEPTABLE. </w:t>
      </w:r>
    </w:p>
    <w:p w14:paraId="2AD28749" w14:textId="77777777" w:rsidR="00B1460E" w:rsidRDefault="00B1460E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</w:p>
    <w:p w14:paraId="699CBBBB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 xml:space="preserve">Comments, suggestions, or concerns: </w:t>
      </w:r>
    </w:p>
    <w:p w14:paraId="3CDAE853" w14:textId="77777777" w:rsidR="005E6E3B" w:rsidRPr="005E6E3B" w:rsidRDefault="00B1460E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</w:t>
      </w:r>
      <w:r w:rsidR="005E6E3B" w:rsidRPr="005E6E3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50F8781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CE210D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 xml:space="preserve"> Advisor</w:t>
      </w:r>
      <w:r w:rsidR="00B1460E">
        <w:rPr>
          <w:rFonts w:ascii="Times New Roman" w:hAnsi="Times New Roman" w:cs="Times New Roman"/>
          <w:sz w:val="28"/>
          <w:szCs w:val="28"/>
        </w:rPr>
        <w:t>: ______________________________</w:t>
      </w:r>
    </w:p>
    <w:p w14:paraId="11D6CA9D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Signature</w:t>
      </w:r>
      <w:r w:rsidR="00B1460E">
        <w:rPr>
          <w:rFonts w:ascii="Times New Roman" w:hAnsi="Times New Roman" w:cs="Times New Roman"/>
          <w:sz w:val="28"/>
          <w:szCs w:val="28"/>
        </w:rPr>
        <w:t>: _____________________________</w:t>
      </w:r>
    </w:p>
    <w:p w14:paraId="7827A92C" w14:textId="77777777" w:rsidR="005E6E3B" w:rsidRPr="005E6E3B" w:rsidRDefault="005E6E3B" w:rsidP="00B1460E">
      <w:pPr>
        <w:spacing w:beforeLines="50" w:before="120" w:after="0"/>
        <w:rPr>
          <w:rFonts w:ascii="Times New Roman" w:hAnsi="Times New Roman" w:cs="Times New Roman"/>
          <w:sz w:val="28"/>
          <w:szCs w:val="28"/>
        </w:rPr>
      </w:pPr>
      <w:r w:rsidRPr="005E6E3B">
        <w:rPr>
          <w:rFonts w:ascii="Times New Roman" w:hAnsi="Times New Roman" w:cs="Times New Roman"/>
          <w:sz w:val="28"/>
          <w:szCs w:val="28"/>
        </w:rPr>
        <w:t>Date</w:t>
      </w:r>
      <w:r w:rsidR="00B1460E">
        <w:rPr>
          <w:rFonts w:ascii="Times New Roman" w:hAnsi="Times New Roman" w:cs="Times New Roman"/>
          <w:sz w:val="28"/>
          <w:szCs w:val="28"/>
        </w:rPr>
        <w:t>:</w:t>
      </w:r>
      <w:r w:rsidR="00B1460E" w:rsidRPr="00B1460E">
        <w:rPr>
          <w:rFonts w:asciiTheme="minorEastAsia" w:eastAsiaTheme="minorEastAsia" w:hAnsiTheme="minorEastAsia" w:cs="Times New Roman" w:hint="eastAsia"/>
          <w:color w:val="000000" w:themeColor="text1"/>
          <w:sz w:val="28"/>
          <w:szCs w:val="28"/>
        </w:rPr>
        <w:t xml:space="preserve"> </w:t>
      </w:r>
      <w:r w:rsidR="00B1460E">
        <w:rPr>
          <w:rFonts w:asciiTheme="minorEastAsia" w:eastAsiaTheme="minorEastAsia" w:hAnsiTheme="minorEastAsia" w:cs="Times New Roman"/>
          <w:color w:val="000000" w:themeColor="text1"/>
          <w:sz w:val="28"/>
          <w:szCs w:val="28"/>
        </w:rPr>
        <w:t>___________________________________</w:t>
      </w:r>
    </w:p>
    <w:sectPr w:rsidR="005E6E3B" w:rsidRPr="005E6E3B" w:rsidSect="00B1460E">
      <w:type w:val="continuous"/>
      <w:pgSz w:w="12240" w:h="15840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089C0" w14:textId="77777777" w:rsidR="005E6E3B" w:rsidRDefault="005E6E3B" w:rsidP="005E6E3B">
      <w:pPr>
        <w:spacing w:after="0" w:line="240" w:lineRule="auto"/>
      </w:pPr>
      <w:r>
        <w:separator/>
      </w:r>
    </w:p>
  </w:endnote>
  <w:endnote w:type="continuationSeparator" w:id="0">
    <w:p w14:paraId="6F0245F3" w14:textId="77777777" w:rsidR="005E6E3B" w:rsidRDefault="005E6E3B" w:rsidP="005E6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1E968" w14:textId="77777777" w:rsidR="005E6E3B" w:rsidRDefault="005E6E3B" w:rsidP="005E6E3B">
      <w:pPr>
        <w:spacing w:after="0" w:line="240" w:lineRule="auto"/>
      </w:pPr>
      <w:r>
        <w:separator/>
      </w:r>
    </w:p>
  </w:footnote>
  <w:footnote w:type="continuationSeparator" w:id="0">
    <w:p w14:paraId="7296744B" w14:textId="77777777" w:rsidR="005E6E3B" w:rsidRDefault="005E6E3B" w:rsidP="005E6E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C0094"/>
    <w:multiLevelType w:val="hybridMultilevel"/>
    <w:tmpl w:val="A6209880"/>
    <w:lvl w:ilvl="0" w:tplc="B3BE1978">
      <w:start w:val="1"/>
      <w:numFmt w:val="bullet"/>
      <w:lvlText w:val="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514F0950"/>
    <w:multiLevelType w:val="hybridMultilevel"/>
    <w:tmpl w:val="D0B418A6"/>
    <w:lvl w:ilvl="0" w:tplc="B3BE1978">
      <w:start w:val="1"/>
      <w:numFmt w:val="bullet"/>
      <w:lvlText w:val="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QwMzYxMDY0NrdU0lEKTi0uzszPAykwrAUA05b+DCwAAAA="/>
  </w:docVars>
  <w:rsids>
    <w:rsidRoot w:val="0036706B"/>
    <w:rsid w:val="001E1F3F"/>
    <w:rsid w:val="0036706B"/>
    <w:rsid w:val="005D29F0"/>
    <w:rsid w:val="005E6E3B"/>
    <w:rsid w:val="00B1460E"/>
    <w:rsid w:val="00CA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24A51"/>
  <w15:docId w15:val="{108E5638-44EC-4266-93DF-F63A1E9C3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line="259" w:lineRule="auto"/>
      <w:ind w:left="1531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line="259" w:lineRule="auto"/>
      <w:ind w:left="274"/>
      <w:jc w:val="center"/>
      <w:outlineLvl w:val="1"/>
    </w:pPr>
    <w:rPr>
      <w:rFonts w:ascii="Arial" w:eastAsia="Arial" w:hAnsi="Arial" w:cs="Arial"/>
      <w:b/>
      <w:color w:val="000000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link w:val="2"/>
    <w:rPr>
      <w:rFonts w:ascii="Arial" w:eastAsia="Arial" w:hAnsi="Arial" w:cs="Arial"/>
      <w:b/>
      <w:color w:val="000000"/>
      <w:sz w:val="20"/>
    </w:rPr>
  </w:style>
  <w:style w:type="character" w:customStyle="1" w:styleId="10">
    <w:name w:val="標題 1 字元"/>
    <w:link w:val="1"/>
    <w:rPr>
      <w:rFonts w:ascii="Arial" w:eastAsia="Arial" w:hAnsi="Arial" w:cs="Arial"/>
      <w:b/>
      <w:color w:val="000000"/>
      <w:sz w:val="32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uiPriority w:val="99"/>
    <w:unhideWhenUsed/>
    <w:rsid w:val="005E6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E6E3B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E6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E6E3B"/>
    <w:rPr>
      <w:rFonts w:ascii="Calibri" w:eastAsia="Calibri" w:hAnsi="Calibri" w:cs="Calibri"/>
      <w:color w:val="000000"/>
      <w:sz w:val="20"/>
      <w:szCs w:val="20"/>
    </w:rPr>
  </w:style>
  <w:style w:type="paragraph" w:styleId="a7">
    <w:name w:val="List Paragraph"/>
    <w:basedOn w:val="a"/>
    <w:uiPriority w:val="34"/>
    <w:qFormat/>
    <w:rsid w:val="005E6E3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Daniel</dc:creator>
  <cp:keywords/>
  <cp:lastModifiedBy>Lin Daniel</cp:lastModifiedBy>
  <cp:revision>5</cp:revision>
  <dcterms:created xsi:type="dcterms:W3CDTF">2017-02-14T03:33:00Z</dcterms:created>
  <dcterms:modified xsi:type="dcterms:W3CDTF">2021-02-17T01:31:00Z</dcterms:modified>
</cp:coreProperties>
</file>